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9FA32" w14:textId="77777777" w:rsidR="00AA66C1" w:rsidRDefault="00AA66C1" w:rsidP="00BF6EB9">
      <w:pPr>
        <w:spacing w:line="480" w:lineRule="auto"/>
        <w:jc w:val="center"/>
      </w:pPr>
    </w:p>
    <w:p w14:paraId="45B24462" w14:textId="77777777" w:rsidR="00AA66C1" w:rsidRDefault="00AA66C1" w:rsidP="00BF6EB9">
      <w:pPr>
        <w:spacing w:line="480" w:lineRule="auto"/>
        <w:jc w:val="center"/>
      </w:pPr>
    </w:p>
    <w:p w14:paraId="11BFCC1D" w14:textId="7F611FB4" w:rsidR="00AA66C1" w:rsidRDefault="00AA66C1" w:rsidP="00BF6EB9">
      <w:pPr>
        <w:spacing w:line="480" w:lineRule="auto"/>
        <w:jc w:val="center"/>
      </w:pPr>
      <w:r>
        <w:t xml:space="preserve">Week </w:t>
      </w:r>
      <w:r w:rsidR="00403EC3">
        <w:t>2</w:t>
      </w:r>
      <w:r>
        <w:t xml:space="preserve"> </w:t>
      </w:r>
      <w:r w:rsidR="00875FF7">
        <w:t xml:space="preserve">Interactive </w:t>
      </w:r>
      <w:r>
        <w:t xml:space="preserve">Assignment: </w:t>
      </w:r>
      <w:r w:rsidR="00F51DF7" w:rsidRPr="00F51DF7">
        <w:t>Concept Map and Documentation for Support of a Service</w:t>
      </w:r>
    </w:p>
    <w:p w14:paraId="060639B3" w14:textId="77777777" w:rsidR="00AA66C1" w:rsidRDefault="00AA66C1" w:rsidP="00BF6EB9">
      <w:pPr>
        <w:spacing w:line="480" w:lineRule="auto"/>
        <w:jc w:val="center"/>
      </w:pPr>
      <w:r>
        <w:t>Shaun Hoadley</w:t>
      </w:r>
    </w:p>
    <w:p w14:paraId="37E02E3E" w14:textId="77777777" w:rsidR="00AA66C1" w:rsidRDefault="00AA66C1" w:rsidP="00BF6EB9">
      <w:pPr>
        <w:spacing w:line="480" w:lineRule="auto"/>
        <w:jc w:val="center"/>
      </w:pPr>
      <w:r>
        <w:t>CYB 300: System Administration and Security</w:t>
      </w:r>
    </w:p>
    <w:p w14:paraId="2E5ACC6D" w14:textId="77777777" w:rsidR="00AA66C1" w:rsidRDefault="00AA66C1" w:rsidP="00BF6EB9">
      <w:pPr>
        <w:spacing w:line="480" w:lineRule="auto"/>
        <w:jc w:val="center"/>
      </w:pPr>
      <w:r w:rsidRPr="00E655AA">
        <w:t>Carl Marquez</w:t>
      </w:r>
    </w:p>
    <w:p w14:paraId="6C614B82" w14:textId="2EECE1CC" w:rsidR="00AA66C1" w:rsidRDefault="002E5935" w:rsidP="00BF6EB9">
      <w:pPr>
        <w:spacing w:line="480" w:lineRule="auto"/>
        <w:jc w:val="center"/>
      </w:pPr>
      <w:r>
        <w:t>September 6</w:t>
      </w:r>
      <w:r w:rsidR="00AA66C1">
        <w:t>, 2021</w:t>
      </w:r>
    </w:p>
    <w:p w14:paraId="1938C567" w14:textId="7C273739" w:rsidR="00AA66C1" w:rsidRDefault="00AA66C1" w:rsidP="00BF6EB9">
      <w:pPr>
        <w:spacing w:line="480" w:lineRule="auto"/>
        <w:jc w:val="center"/>
      </w:pPr>
    </w:p>
    <w:p w14:paraId="077E8923" w14:textId="1C5FA7E8" w:rsidR="00403EC3" w:rsidRDefault="00403EC3" w:rsidP="00BF6EB9">
      <w:pPr>
        <w:spacing w:line="480" w:lineRule="auto"/>
        <w:jc w:val="center"/>
      </w:pPr>
    </w:p>
    <w:p w14:paraId="1CB93EDC" w14:textId="09AD2DA8" w:rsidR="00403EC3" w:rsidRDefault="00403EC3" w:rsidP="00BF6EB9">
      <w:pPr>
        <w:spacing w:line="480" w:lineRule="auto"/>
        <w:jc w:val="center"/>
      </w:pPr>
    </w:p>
    <w:p w14:paraId="53BD2E31" w14:textId="1BA1F56E" w:rsidR="00403EC3" w:rsidRDefault="00403EC3" w:rsidP="00BF6EB9">
      <w:pPr>
        <w:spacing w:line="480" w:lineRule="auto"/>
        <w:jc w:val="center"/>
      </w:pPr>
    </w:p>
    <w:p w14:paraId="2F513875" w14:textId="77777777" w:rsidR="00403EC3" w:rsidRDefault="00403EC3" w:rsidP="00BF6EB9">
      <w:pPr>
        <w:spacing w:line="480" w:lineRule="auto"/>
        <w:jc w:val="center"/>
      </w:pPr>
    </w:p>
    <w:p w14:paraId="25BDBFD1" w14:textId="6B9AB93A" w:rsidR="00B24AE1" w:rsidRDefault="00B24AE1" w:rsidP="00BF6EB9">
      <w:pPr>
        <w:spacing w:line="480" w:lineRule="auto"/>
      </w:pPr>
    </w:p>
    <w:p w14:paraId="21FA28D1" w14:textId="59A4AF2C" w:rsidR="00A415D4" w:rsidRDefault="00175B82" w:rsidP="00BF6EB9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43D84742" wp14:editId="12FFFAF4">
            <wp:extent cx="5943600" cy="2855595"/>
            <wp:effectExtent l="0" t="0" r="0" b="1905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11071" w14:textId="5E407047" w:rsidR="00EE4C6E" w:rsidRDefault="00EE4C6E" w:rsidP="00BF6EB9">
      <w:pPr>
        <w:spacing w:line="480" w:lineRule="auto"/>
      </w:pPr>
    </w:p>
    <w:p w14:paraId="69203A98" w14:textId="7384F3A2" w:rsidR="00EE4C6E" w:rsidRDefault="008B15E7" w:rsidP="00BF6EB9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licies</w:t>
      </w:r>
    </w:p>
    <w:p w14:paraId="4E838B6E" w14:textId="689A1256" w:rsidR="009453A0" w:rsidRDefault="004C5465" w:rsidP="00BF6EB9">
      <w:pPr>
        <w:spacing w:line="480" w:lineRule="auto"/>
        <w:rPr>
          <w:szCs w:val="24"/>
        </w:rPr>
      </w:pPr>
      <w:r>
        <w:rPr>
          <w:szCs w:val="24"/>
        </w:rPr>
        <w:t>The company has implemented p</w:t>
      </w:r>
      <w:r w:rsidR="007A5D6D">
        <w:rPr>
          <w:szCs w:val="24"/>
        </w:rPr>
        <w:t xml:space="preserve">olicies to </w:t>
      </w:r>
      <w:r w:rsidR="00BA17BB">
        <w:rPr>
          <w:szCs w:val="24"/>
        </w:rPr>
        <w:t>encourage best practices for it</w:t>
      </w:r>
      <w:r w:rsidR="00B57B76">
        <w:rPr>
          <w:szCs w:val="24"/>
        </w:rPr>
        <w:t xml:space="preserve">s employees while managing </w:t>
      </w:r>
      <w:r w:rsidR="00CC64EF">
        <w:rPr>
          <w:szCs w:val="24"/>
        </w:rPr>
        <w:t>printing costs.</w:t>
      </w:r>
    </w:p>
    <w:p w14:paraId="79BE6340" w14:textId="4BC77BE0" w:rsidR="007B71D6" w:rsidRDefault="002E50C7" w:rsidP="002E50C7">
      <w:pPr>
        <w:pStyle w:val="ListParagraph"/>
        <w:numPr>
          <w:ilvl w:val="0"/>
          <w:numId w:val="1"/>
        </w:numPr>
        <w:spacing w:line="480" w:lineRule="auto"/>
        <w:rPr>
          <w:b/>
          <w:bCs/>
          <w:szCs w:val="24"/>
        </w:rPr>
      </w:pPr>
      <w:r w:rsidRPr="002E50C7">
        <w:rPr>
          <w:b/>
          <w:bCs/>
          <w:szCs w:val="24"/>
        </w:rPr>
        <w:t>Limitations</w:t>
      </w:r>
    </w:p>
    <w:p w14:paraId="10A35C0F" w14:textId="77777777" w:rsidR="00066775" w:rsidRPr="00F075B7" w:rsidRDefault="00066775" w:rsidP="00066775">
      <w:pPr>
        <w:pStyle w:val="ListParagraph"/>
        <w:spacing w:line="480" w:lineRule="auto"/>
        <w:rPr>
          <w:szCs w:val="24"/>
        </w:rPr>
      </w:pPr>
      <w:r>
        <w:rPr>
          <w:szCs w:val="24"/>
        </w:rPr>
        <w:t>Using printers for personal use is strictly prohibited and cause for disciplinary action without supervisor authorization.</w:t>
      </w:r>
    </w:p>
    <w:p w14:paraId="1F87DE30" w14:textId="03475108" w:rsidR="00A17911" w:rsidRDefault="00532D22" w:rsidP="008033C6">
      <w:pPr>
        <w:pStyle w:val="ListParagraph"/>
        <w:spacing w:line="480" w:lineRule="auto"/>
        <w:rPr>
          <w:szCs w:val="24"/>
        </w:rPr>
      </w:pPr>
      <w:r>
        <w:rPr>
          <w:szCs w:val="24"/>
        </w:rPr>
        <w:t>When</w:t>
      </w:r>
      <w:r w:rsidR="00446DBF">
        <w:rPr>
          <w:szCs w:val="24"/>
        </w:rPr>
        <w:t xml:space="preserve"> printing documents, </w:t>
      </w:r>
      <w:r w:rsidR="00BD75B3">
        <w:rPr>
          <w:szCs w:val="24"/>
        </w:rPr>
        <w:t xml:space="preserve">black and white mode </w:t>
      </w:r>
      <w:r w:rsidR="005E7F29">
        <w:rPr>
          <w:szCs w:val="24"/>
        </w:rPr>
        <w:t>should be used unless color</w:t>
      </w:r>
      <w:r w:rsidR="00EE4EA8">
        <w:rPr>
          <w:szCs w:val="24"/>
        </w:rPr>
        <w:t xml:space="preserve"> printing</w:t>
      </w:r>
      <w:r w:rsidR="005E7F29">
        <w:rPr>
          <w:szCs w:val="24"/>
        </w:rPr>
        <w:t xml:space="preserve"> </w:t>
      </w:r>
      <w:r w:rsidR="00EE4EA8">
        <w:rPr>
          <w:szCs w:val="24"/>
        </w:rPr>
        <w:t xml:space="preserve">is </w:t>
      </w:r>
      <w:proofErr w:type="gramStart"/>
      <w:r w:rsidR="00EE4EA8">
        <w:rPr>
          <w:szCs w:val="24"/>
        </w:rPr>
        <w:t>absolutely necessary</w:t>
      </w:r>
      <w:proofErr w:type="gramEnd"/>
      <w:r w:rsidR="00EE4EA8">
        <w:rPr>
          <w:szCs w:val="24"/>
        </w:rPr>
        <w:t xml:space="preserve">.  </w:t>
      </w:r>
      <w:r w:rsidR="00A17911" w:rsidRPr="008033C6">
        <w:rPr>
          <w:szCs w:val="24"/>
        </w:rPr>
        <w:t>If color printing is required</w:t>
      </w:r>
      <w:r w:rsidR="008E75A1" w:rsidRPr="008033C6">
        <w:rPr>
          <w:szCs w:val="24"/>
        </w:rPr>
        <w:t>, supervisor authorization must be first obtained.</w:t>
      </w:r>
    </w:p>
    <w:p w14:paraId="781703C3" w14:textId="6A3B0349" w:rsidR="00B75347" w:rsidRDefault="003D7D4D" w:rsidP="005E0F00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When </w:t>
      </w:r>
      <w:r w:rsidR="00B9476E">
        <w:rPr>
          <w:szCs w:val="24"/>
        </w:rPr>
        <w:t>printing multiple pages, printing should be done in duplex</w:t>
      </w:r>
      <w:r w:rsidR="006F7E8A">
        <w:rPr>
          <w:szCs w:val="24"/>
        </w:rPr>
        <w:t xml:space="preserve"> or double-sided mode.</w:t>
      </w:r>
      <w:r w:rsidR="005E0F00">
        <w:rPr>
          <w:szCs w:val="24"/>
        </w:rPr>
        <w:t xml:space="preserve">  If </w:t>
      </w:r>
      <w:r w:rsidR="00D0571C">
        <w:rPr>
          <w:szCs w:val="24"/>
        </w:rPr>
        <w:t xml:space="preserve">the print job requires more than </w:t>
      </w:r>
      <w:r w:rsidR="00DD6676">
        <w:rPr>
          <w:szCs w:val="24"/>
        </w:rPr>
        <w:t>ten sheets</w:t>
      </w:r>
      <w:r w:rsidR="00DA25AA">
        <w:rPr>
          <w:szCs w:val="24"/>
        </w:rPr>
        <w:t xml:space="preserve">, it should be </w:t>
      </w:r>
      <w:r w:rsidR="00700F71">
        <w:rPr>
          <w:szCs w:val="24"/>
        </w:rPr>
        <w:t>sent to the copy center</w:t>
      </w:r>
      <w:r w:rsidR="00DF4D2D">
        <w:rPr>
          <w:szCs w:val="24"/>
        </w:rPr>
        <w:t xml:space="preserve"> </w:t>
      </w:r>
      <w:r w:rsidR="007B4BE7">
        <w:rPr>
          <w:szCs w:val="24"/>
        </w:rPr>
        <w:t>and put on the company account</w:t>
      </w:r>
      <w:r w:rsidR="003A14D0">
        <w:rPr>
          <w:szCs w:val="24"/>
        </w:rPr>
        <w:t xml:space="preserve"> after obtaining </w:t>
      </w:r>
      <w:r w:rsidR="004E4DBD">
        <w:rPr>
          <w:szCs w:val="24"/>
        </w:rPr>
        <w:t>supervisor approval.</w:t>
      </w:r>
    </w:p>
    <w:p w14:paraId="32FC18C4" w14:textId="1E8E3D3B" w:rsidR="004E4DBD" w:rsidRDefault="00DF2DC6" w:rsidP="004E4DBD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lastRenderedPageBreak/>
        <w:t>Usage Tracking</w:t>
      </w:r>
    </w:p>
    <w:p w14:paraId="51CFC272" w14:textId="4F068863" w:rsidR="00DF2DC6" w:rsidRDefault="00A84BCB" w:rsidP="00DF2DC6">
      <w:pPr>
        <w:pStyle w:val="ListParagraph"/>
        <w:spacing w:line="480" w:lineRule="auto"/>
        <w:rPr>
          <w:szCs w:val="24"/>
        </w:rPr>
      </w:pPr>
      <w:r>
        <w:rPr>
          <w:szCs w:val="24"/>
        </w:rPr>
        <w:t>T</w:t>
      </w:r>
      <w:r w:rsidR="00E018F5">
        <w:rPr>
          <w:szCs w:val="24"/>
        </w:rPr>
        <w:t xml:space="preserve">he company uses printing </w:t>
      </w:r>
      <w:r w:rsidR="00A210EE">
        <w:rPr>
          <w:szCs w:val="24"/>
        </w:rPr>
        <w:t>monito</w:t>
      </w:r>
      <w:r w:rsidR="00763796">
        <w:rPr>
          <w:szCs w:val="24"/>
        </w:rPr>
        <w:t>ring software</w:t>
      </w:r>
      <w:r w:rsidR="00556F33">
        <w:rPr>
          <w:szCs w:val="24"/>
        </w:rPr>
        <w:t xml:space="preserve"> that keeps detailed logs</w:t>
      </w:r>
      <w:r w:rsidR="00641B7D">
        <w:rPr>
          <w:szCs w:val="24"/>
        </w:rPr>
        <w:t xml:space="preserve"> of all print jobs.  The </w:t>
      </w:r>
      <w:r w:rsidR="003D52E2">
        <w:rPr>
          <w:szCs w:val="24"/>
        </w:rPr>
        <w:t>software tracks which device in</w:t>
      </w:r>
      <w:r w:rsidR="0001477D">
        <w:rPr>
          <w:szCs w:val="24"/>
        </w:rPr>
        <w:t>i</w:t>
      </w:r>
      <w:r w:rsidR="003D52E2">
        <w:rPr>
          <w:szCs w:val="24"/>
        </w:rPr>
        <w:t xml:space="preserve">tiates the job, </w:t>
      </w:r>
      <w:r w:rsidR="002F67B7">
        <w:rPr>
          <w:szCs w:val="24"/>
        </w:rPr>
        <w:t xml:space="preserve">the number of pages, </w:t>
      </w:r>
      <w:r w:rsidR="008B3F34">
        <w:rPr>
          <w:szCs w:val="24"/>
        </w:rPr>
        <w:t xml:space="preserve">and whether it </w:t>
      </w:r>
      <w:r w:rsidR="00332AFB">
        <w:rPr>
          <w:szCs w:val="24"/>
        </w:rPr>
        <w:t>uses black and white or color mode.</w:t>
      </w:r>
    </w:p>
    <w:p w14:paraId="0260C08B" w14:textId="723F3021" w:rsidR="00787F29" w:rsidRDefault="00541571" w:rsidP="00787F29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ilding</w:t>
      </w:r>
    </w:p>
    <w:p w14:paraId="7D265706" w14:textId="178E2601" w:rsidR="00541571" w:rsidRDefault="008B54E3" w:rsidP="00787F29">
      <w:pPr>
        <w:spacing w:line="480" w:lineRule="auto"/>
        <w:rPr>
          <w:szCs w:val="24"/>
        </w:rPr>
      </w:pPr>
      <w:r>
        <w:rPr>
          <w:szCs w:val="24"/>
        </w:rPr>
        <w:t xml:space="preserve">The same equipment </w:t>
      </w:r>
      <w:r w:rsidR="00791136">
        <w:rPr>
          <w:szCs w:val="24"/>
        </w:rPr>
        <w:t>is used at all company locations</w:t>
      </w:r>
      <w:r w:rsidR="000D3785">
        <w:rPr>
          <w:szCs w:val="24"/>
        </w:rPr>
        <w:t xml:space="preserve"> for </w:t>
      </w:r>
      <w:r w:rsidR="00EF5CD4">
        <w:rPr>
          <w:szCs w:val="24"/>
        </w:rPr>
        <w:t>consistency and ease of support.</w:t>
      </w:r>
    </w:p>
    <w:p w14:paraId="4354A3F1" w14:textId="2B7F3275" w:rsidR="002F55DC" w:rsidRPr="00E6392A" w:rsidRDefault="00E6392A" w:rsidP="00E6392A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Installation</w:t>
      </w:r>
    </w:p>
    <w:p w14:paraId="49BF8D2B" w14:textId="20EAC09E" w:rsidR="00E6392A" w:rsidRDefault="005E2716" w:rsidP="00E6392A">
      <w:pPr>
        <w:pStyle w:val="ListParagraph"/>
        <w:spacing w:line="480" w:lineRule="auto"/>
        <w:rPr>
          <w:szCs w:val="24"/>
        </w:rPr>
      </w:pPr>
      <w:r>
        <w:rPr>
          <w:szCs w:val="24"/>
        </w:rPr>
        <w:t>All printers a</w:t>
      </w:r>
      <w:r w:rsidR="00EA12C2">
        <w:rPr>
          <w:szCs w:val="24"/>
        </w:rPr>
        <w:t>re installed using the installation manual</w:t>
      </w:r>
      <w:r w:rsidR="00625986">
        <w:rPr>
          <w:szCs w:val="24"/>
        </w:rPr>
        <w:t xml:space="preserve"> and configured for use with the print monitoring software</w:t>
      </w:r>
      <w:r w:rsidR="00255060">
        <w:rPr>
          <w:szCs w:val="24"/>
        </w:rPr>
        <w:t>.</w:t>
      </w:r>
    </w:p>
    <w:p w14:paraId="68EC34CE" w14:textId="53FAD627" w:rsidR="0019360C" w:rsidRDefault="00633974" w:rsidP="00633974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Connections</w:t>
      </w:r>
    </w:p>
    <w:p w14:paraId="58F67BFF" w14:textId="123DDD8C" w:rsidR="00633974" w:rsidRDefault="00D63E5C" w:rsidP="00633974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Connection to the printers can be </w:t>
      </w:r>
      <w:r w:rsidR="0062480F">
        <w:rPr>
          <w:szCs w:val="24"/>
        </w:rPr>
        <w:t>mad</w:t>
      </w:r>
      <w:r>
        <w:rPr>
          <w:szCs w:val="24"/>
        </w:rPr>
        <w:t xml:space="preserve">e </w:t>
      </w:r>
      <w:r w:rsidR="00A01BE2">
        <w:rPr>
          <w:szCs w:val="24"/>
        </w:rPr>
        <w:t xml:space="preserve">through Bluetooth, </w:t>
      </w:r>
      <w:proofErr w:type="spellStart"/>
      <w:r w:rsidR="00A01BE2">
        <w:rPr>
          <w:szCs w:val="24"/>
        </w:rPr>
        <w:t>wifi</w:t>
      </w:r>
      <w:proofErr w:type="spellEnd"/>
      <w:r w:rsidR="00A01BE2">
        <w:rPr>
          <w:szCs w:val="24"/>
        </w:rPr>
        <w:t xml:space="preserve">, or </w:t>
      </w:r>
      <w:r w:rsidR="00A221DA">
        <w:rPr>
          <w:szCs w:val="24"/>
        </w:rPr>
        <w:t>wired connection.</w:t>
      </w:r>
    </w:p>
    <w:p w14:paraId="06A54F6E" w14:textId="0F2F0277" w:rsidR="00A221DA" w:rsidRDefault="0078788D" w:rsidP="00A221DA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nitoring</w:t>
      </w:r>
      <w:r w:rsidR="00B14C54">
        <w:rPr>
          <w:b/>
          <w:bCs/>
          <w:sz w:val="28"/>
          <w:szCs w:val="28"/>
        </w:rPr>
        <w:t xml:space="preserve"> </w:t>
      </w:r>
      <w:r w:rsidR="00CE7989">
        <w:rPr>
          <w:b/>
          <w:bCs/>
          <w:sz w:val="28"/>
          <w:szCs w:val="28"/>
        </w:rPr>
        <w:t>and Troubleshooting</w:t>
      </w:r>
    </w:p>
    <w:p w14:paraId="50406EEF" w14:textId="68FB8930" w:rsidR="00BA1B77" w:rsidRDefault="00BA1B77" w:rsidP="00A221DA">
      <w:pPr>
        <w:spacing w:line="480" w:lineRule="auto"/>
        <w:rPr>
          <w:szCs w:val="24"/>
        </w:rPr>
      </w:pPr>
      <w:r>
        <w:rPr>
          <w:szCs w:val="24"/>
        </w:rPr>
        <w:t xml:space="preserve">All printers </w:t>
      </w:r>
      <w:r w:rsidR="00F054A5">
        <w:rPr>
          <w:szCs w:val="24"/>
        </w:rPr>
        <w:t xml:space="preserve">can be monitored through the </w:t>
      </w:r>
      <w:r w:rsidR="00A97945">
        <w:rPr>
          <w:szCs w:val="24"/>
        </w:rPr>
        <w:t xml:space="preserve">onboard display </w:t>
      </w:r>
      <w:r w:rsidR="00353AAF">
        <w:rPr>
          <w:szCs w:val="24"/>
        </w:rPr>
        <w:t>or remotely</w:t>
      </w:r>
      <w:r w:rsidR="00B5417C">
        <w:rPr>
          <w:szCs w:val="24"/>
        </w:rPr>
        <w:t xml:space="preserve"> to prevent </w:t>
      </w:r>
      <w:r w:rsidR="002D4CCC">
        <w:rPr>
          <w:szCs w:val="24"/>
        </w:rPr>
        <w:t xml:space="preserve">unnecessary </w:t>
      </w:r>
      <w:r w:rsidR="00AE36A0">
        <w:rPr>
          <w:szCs w:val="24"/>
        </w:rPr>
        <w:t>interruptions.</w:t>
      </w:r>
    </w:p>
    <w:p w14:paraId="12C5C052" w14:textId="52562962" w:rsidR="00353AAF" w:rsidRDefault="00353AAF" w:rsidP="00353AAF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Performance</w:t>
      </w:r>
    </w:p>
    <w:p w14:paraId="4E7E68D2" w14:textId="67AD3676" w:rsidR="00353AAF" w:rsidRDefault="00D76358" w:rsidP="00353AAF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The status of the printers </w:t>
      </w:r>
      <w:r w:rsidR="001E0DAE">
        <w:rPr>
          <w:szCs w:val="24"/>
        </w:rPr>
        <w:t>directly affects the</w:t>
      </w:r>
      <w:r w:rsidR="007E53C7">
        <w:rPr>
          <w:szCs w:val="24"/>
        </w:rPr>
        <w:t xml:space="preserve"> per</w:t>
      </w:r>
      <w:r w:rsidR="0062480F">
        <w:rPr>
          <w:szCs w:val="24"/>
        </w:rPr>
        <w:t>for</w:t>
      </w:r>
      <w:r w:rsidR="007E53C7">
        <w:rPr>
          <w:szCs w:val="24"/>
        </w:rPr>
        <w:t xml:space="preserve">mance of the printer. </w:t>
      </w:r>
      <w:r w:rsidR="00315A32">
        <w:rPr>
          <w:szCs w:val="24"/>
        </w:rPr>
        <w:t xml:space="preserve">Through monitoring, </w:t>
      </w:r>
      <w:r w:rsidR="0061548A">
        <w:rPr>
          <w:szCs w:val="24"/>
        </w:rPr>
        <w:t>toner level, paper level,</w:t>
      </w:r>
      <w:r w:rsidR="00813D0A">
        <w:rPr>
          <w:szCs w:val="24"/>
        </w:rPr>
        <w:t xml:space="preserve"> and error messages may be </w:t>
      </w:r>
      <w:r w:rsidR="004B3324">
        <w:rPr>
          <w:szCs w:val="24"/>
        </w:rPr>
        <w:t>viewed</w:t>
      </w:r>
      <w:r w:rsidR="0062480F">
        <w:rPr>
          <w:szCs w:val="24"/>
        </w:rPr>
        <w:t>,</w:t>
      </w:r>
      <w:r w:rsidR="004B3324">
        <w:rPr>
          <w:szCs w:val="24"/>
        </w:rPr>
        <w:t xml:space="preserve"> and action </w:t>
      </w:r>
      <w:r w:rsidR="0062480F">
        <w:rPr>
          <w:szCs w:val="24"/>
        </w:rPr>
        <w:t xml:space="preserve">is </w:t>
      </w:r>
      <w:r w:rsidR="004B3324">
        <w:rPr>
          <w:szCs w:val="24"/>
        </w:rPr>
        <w:t>taken when necessary</w:t>
      </w:r>
      <w:r w:rsidR="009A0F13">
        <w:rPr>
          <w:szCs w:val="24"/>
        </w:rPr>
        <w:t>.</w:t>
      </w:r>
      <w:r w:rsidR="00574653">
        <w:rPr>
          <w:szCs w:val="24"/>
        </w:rPr>
        <w:t xml:space="preserve">  All users will be </w:t>
      </w:r>
      <w:r w:rsidR="00DB5F5B">
        <w:rPr>
          <w:szCs w:val="24"/>
        </w:rPr>
        <w:t xml:space="preserve">responsible for </w:t>
      </w:r>
      <w:r w:rsidR="0049704A">
        <w:rPr>
          <w:szCs w:val="24"/>
        </w:rPr>
        <w:t>replacing toner or paper</w:t>
      </w:r>
      <w:r w:rsidR="00F445E7">
        <w:rPr>
          <w:szCs w:val="24"/>
        </w:rPr>
        <w:t>,</w:t>
      </w:r>
      <w:r w:rsidR="0049704A">
        <w:rPr>
          <w:szCs w:val="24"/>
        </w:rPr>
        <w:t xml:space="preserve"> and </w:t>
      </w:r>
      <w:r w:rsidR="004552A8">
        <w:rPr>
          <w:szCs w:val="24"/>
        </w:rPr>
        <w:t xml:space="preserve">instructions will be </w:t>
      </w:r>
      <w:r w:rsidR="0062480F">
        <w:rPr>
          <w:szCs w:val="24"/>
        </w:rPr>
        <w:t>available to clear</w:t>
      </w:r>
      <w:r w:rsidR="002A7EB2">
        <w:rPr>
          <w:szCs w:val="24"/>
        </w:rPr>
        <w:t xml:space="preserve"> paper jams.</w:t>
      </w:r>
      <w:r w:rsidR="00182E70">
        <w:rPr>
          <w:szCs w:val="24"/>
        </w:rPr>
        <w:t xml:space="preserve">  Error messages not relating to those three items </w:t>
      </w:r>
      <w:r w:rsidR="007D1B3F">
        <w:rPr>
          <w:szCs w:val="24"/>
        </w:rPr>
        <w:t>must be referred to the system administrators.</w:t>
      </w:r>
    </w:p>
    <w:p w14:paraId="52598302" w14:textId="47616644" w:rsidR="00DE50C0" w:rsidRDefault="003D1F54" w:rsidP="00DE50C0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Drivers and Service</w:t>
      </w:r>
    </w:p>
    <w:p w14:paraId="7E9D165E" w14:textId="6C3AC758" w:rsidR="003D1F54" w:rsidRDefault="003D1F54" w:rsidP="003D1F54">
      <w:pPr>
        <w:pStyle w:val="ListParagraph"/>
        <w:spacing w:line="480" w:lineRule="auto"/>
        <w:rPr>
          <w:szCs w:val="24"/>
        </w:rPr>
      </w:pPr>
      <w:r>
        <w:rPr>
          <w:szCs w:val="24"/>
        </w:rPr>
        <w:lastRenderedPageBreak/>
        <w:t>System administrator</w:t>
      </w:r>
      <w:r w:rsidR="00074C97">
        <w:rPr>
          <w:szCs w:val="24"/>
        </w:rPr>
        <w:t>s</w:t>
      </w:r>
      <w:r>
        <w:rPr>
          <w:szCs w:val="24"/>
        </w:rPr>
        <w:t xml:space="preserve"> will </w:t>
      </w:r>
      <w:r w:rsidR="00074C97">
        <w:rPr>
          <w:szCs w:val="24"/>
        </w:rPr>
        <w:t xml:space="preserve">handle any driver </w:t>
      </w:r>
      <w:r w:rsidR="006B64CA">
        <w:rPr>
          <w:szCs w:val="24"/>
        </w:rPr>
        <w:t>or service issues</w:t>
      </w:r>
      <w:r w:rsidR="003D719E">
        <w:rPr>
          <w:szCs w:val="24"/>
        </w:rPr>
        <w:t>.</w:t>
      </w:r>
    </w:p>
    <w:p w14:paraId="25FE6C1D" w14:textId="573193A3" w:rsidR="003D719E" w:rsidRPr="003D719E" w:rsidRDefault="003D719E" w:rsidP="003D719E">
      <w:pPr>
        <w:pStyle w:val="ListParagraph"/>
        <w:numPr>
          <w:ilvl w:val="0"/>
          <w:numId w:val="1"/>
        </w:numPr>
        <w:spacing w:line="480" w:lineRule="auto"/>
        <w:rPr>
          <w:b/>
          <w:bCs/>
          <w:szCs w:val="24"/>
        </w:rPr>
      </w:pPr>
      <w:r w:rsidRPr="003D719E">
        <w:rPr>
          <w:b/>
          <w:bCs/>
          <w:szCs w:val="24"/>
        </w:rPr>
        <w:t>Paper Jams</w:t>
      </w:r>
    </w:p>
    <w:p w14:paraId="4BB0D62A" w14:textId="448ED65C" w:rsidR="00066775" w:rsidRDefault="00B83626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Detailed instructions will be kept near the printer </w:t>
      </w:r>
      <w:r w:rsidR="00A3521D">
        <w:rPr>
          <w:szCs w:val="24"/>
        </w:rPr>
        <w:t>on how to clear a paper jam</w:t>
      </w:r>
      <w:r w:rsidR="00B15973">
        <w:rPr>
          <w:szCs w:val="24"/>
        </w:rPr>
        <w:t xml:space="preserve">, along with replacing the toner and refilling the </w:t>
      </w:r>
      <w:r w:rsidR="006A23C8">
        <w:rPr>
          <w:szCs w:val="24"/>
        </w:rPr>
        <w:t>paper trays.</w:t>
      </w:r>
    </w:p>
    <w:p w14:paraId="36C272A5" w14:textId="5CB4FB02" w:rsidR="003777B2" w:rsidRDefault="003777B2">
      <w:pPr>
        <w:rPr>
          <w:szCs w:val="24"/>
        </w:rPr>
      </w:pPr>
      <w:r>
        <w:rPr>
          <w:szCs w:val="24"/>
        </w:rPr>
        <w:br w:type="page"/>
      </w:r>
    </w:p>
    <w:p w14:paraId="260E581D" w14:textId="0715E68A" w:rsidR="003777B2" w:rsidRDefault="003777B2" w:rsidP="003777B2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6E39DDA0" w14:textId="4690B182" w:rsidR="00A6149A" w:rsidRPr="00A6149A" w:rsidRDefault="00056486" w:rsidP="00056486">
      <w:pPr>
        <w:spacing w:line="480" w:lineRule="auto"/>
        <w:ind w:left="720" w:hanging="720"/>
        <w:rPr>
          <w:szCs w:val="24"/>
        </w:rPr>
      </w:pPr>
      <w:proofErr w:type="spellStart"/>
      <w:r w:rsidRPr="00056486">
        <w:rPr>
          <w:szCs w:val="24"/>
        </w:rPr>
        <w:t>Limoncelli</w:t>
      </w:r>
      <w:proofErr w:type="spellEnd"/>
      <w:r w:rsidRPr="00056486">
        <w:rPr>
          <w:szCs w:val="24"/>
        </w:rPr>
        <w:t xml:space="preserve">, T. A., Hogan, C. J., &amp; </w:t>
      </w:r>
      <w:proofErr w:type="spellStart"/>
      <w:r w:rsidRPr="00056486">
        <w:rPr>
          <w:szCs w:val="24"/>
        </w:rPr>
        <w:t>Chalup</w:t>
      </w:r>
      <w:proofErr w:type="spellEnd"/>
      <w:r w:rsidRPr="00056486">
        <w:rPr>
          <w:szCs w:val="24"/>
        </w:rPr>
        <w:t>, S. R. (2017). The practice of system and network administration: Vol. 1. DevOps and other best practices for enterprise IT (3rd ed.). Addison-Wesley.</w:t>
      </w:r>
    </w:p>
    <w:sectPr w:rsidR="00A6149A" w:rsidRPr="00A61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514AA"/>
    <w:multiLevelType w:val="hybridMultilevel"/>
    <w:tmpl w:val="590A7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szAzMLM0NbAwMDZT0lEKTi0uzszPAykwqgUAAUHF6CwAAAA="/>
  </w:docVars>
  <w:rsids>
    <w:rsidRoot w:val="00FC3A8C"/>
    <w:rsid w:val="0001477D"/>
    <w:rsid w:val="000357B8"/>
    <w:rsid w:val="00056486"/>
    <w:rsid w:val="000618CE"/>
    <w:rsid w:val="00066775"/>
    <w:rsid w:val="00074C97"/>
    <w:rsid w:val="000D3785"/>
    <w:rsid w:val="00175B82"/>
    <w:rsid w:val="001768EE"/>
    <w:rsid w:val="00182E70"/>
    <w:rsid w:val="0019360C"/>
    <w:rsid w:val="001E0DAE"/>
    <w:rsid w:val="001F0B7A"/>
    <w:rsid w:val="002144E0"/>
    <w:rsid w:val="00255060"/>
    <w:rsid w:val="002A7EB2"/>
    <w:rsid w:val="002D4CCC"/>
    <w:rsid w:val="002E50C7"/>
    <w:rsid w:val="002E5935"/>
    <w:rsid w:val="002F55DC"/>
    <w:rsid w:val="002F67B7"/>
    <w:rsid w:val="00315A32"/>
    <w:rsid w:val="00332AFB"/>
    <w:rsid w:val="00353AAF"/>
    <w:rsid w:val="0035779E"/>
    <w:rsid w:val="003777B2"/>
    <w:rsid w:val="003A14D0"/>
    <w:rsid w:val="003D1F54"/>
    <w:rsid w:val="003D52E2"/>
    <w:rsid w:val="003D719E"/>
    <w:rsid w:val="003D7D4D"/>
    <w:rsid w:val="00403EC3"/>
    <w:rsid w:val="00446DBF"/>
    <w:rsid w:val="004552A8"/>
    <w:rsid w:val="0049704A"/>
    <w:rsid w:val="004B3324"/>
    <w:rsid w:val="004C5465"/>
    <w:rsid w:val="004E4DBD"/>
    <w:rsid w:val="00532D22"/>
    <w:rsid w:val="00541571"/>
    <w:rsid w:val="00556F33"/>
    <w:rsid w:val="00565956"/>
    <w:rsid w:val="00574653"/>
    <w:rsid w:val="005D74B7"/>
    <w:rsid w:val="005E0F00"/>
    <w:rsid w:val="005E2716"/>
    <w:rsid w:val="005E7F29"/>
    <w:rsid w:val="0061548A"/>
    <w:rsid w:val="0062480F"/>
    <w:rsid w:val="00625986"/>
    <w:rsid w:val="00633974"/>
    <w:rsid w:val="00641B7D"/>
    <w:rsid w:val="006A23C8"/>
    <w:rsid w:val="006A4796"/>
    <w:rsid w:val="006B64CA"/>
    <w:rsid w:val="006F7E8A"/>
    <w:rsid w:val="00700F71"/>
    <w:rsid w:val="00763796"/>
    <w:rsid w:val="0078788D"/>
    <w:rsid w:val="00787F29"/>
    <w:rsid w:val="00791136"/>
    <w:rsid w:val="007A5D6D"/>
    <w:rsid w:val="007B4BE7"/>
    <w:rsid w:val="007B71D6"/>
    <w:rsid w:val="007D1B3F"/>
    <w:rsid w:val="007E53C7"/>
    <w:rsid w:val="008033C6"/>
    <w:rsid w:val="00813D0A"/>
    <w:rsid w:val="00875FF7"/>
    <w:rsid w:val="008B15E7"/>
    <w:rsid w:val="008B3F34"/>
    <w:rsid w:val="008B54E3"/>
    <w:rsid w:val="008E75A1"/>
    <w:rsid w:val="009453A0"/>
    <w:rsid w:val="009A0F13"/>
    <w:rsid w:val="00A01BE2"/>
    <w:rsid w:val="00A17911"/>
    <w:rsid w:val="00A210EE"/>
    <w:rsid w:val="00A221DA"/>
    <w:rsid w:val="00A3521D"/>
    <w:rsid w:val="00A415D4"/>
    <w:rsid w:val="00A6149A"/>
    <w:rsid w:val="00A84BCB"/>
    <w:rsid w:val="00A97945"/>
    <w:rsid w:val="00AA66C1"/>
    <w:rsid w:val="00AE36A0"/>
    <w:rsid w:val="00B14C54"/>
    <w:rsid w:val="00B15973"/>
    <w:rsid w:val="00B222F1"/>
    <w:rsid w:val="00B24AE1"/>
    <w:rsid w:val="00B5417C"/>
    <w:rsid w:val="00B57B76"/>
    <w:rsid w:val="00B75347"/>
    <w:rsid w:val="00B83626"/>
    <w:rsid w:val="00B9476E"/>
    <w:rsid w:val="00BA17BB"/>
    <w:rsid w:val="00BA1B77"/>
    <w:rsid w:val="00BD75B3"/>
    <w:rsid w:val="00BF6EB9"/>
    <w:rsid w:val="00CC64EF"/>
    <w:rsid w:val="00CE7989"/>
    <w:rsid w:val="00CF4EB5"/>
    <w:rsid w:val="00D0571C"/>
    <w:rsid w:val="00D63E5C"/>
    <w:rsid w:val="00D76358"/>
    <w:rsid w:val="00DA25AA"/>
    <w:rsid w:val="00DB5F5B"/>
    <w:rsid w:val="00DD6676"/>
    <w:rsid w:val="00DE50C0"/>
    <w:rsid w:val="00DF2DC6"/>
    <w:rsid w:val="00DF4D2D"/>
    <w:rsid w:val="00E018F5"/>
    <w:rsid w:val="00E17AAD"/>
    <w:rsid w:val="00E6392A"/>
    <w:rsid w:val="00EA12C2"/>
    <w:rsid w:val="00EE4C6E"/>
    <w:rsid w:val="00EE4EA8"/>
    <w:rsid w:val="00EF5CD4"/>
    <w:rsid w:val="00F054A5"/>
    <w:rsid w:val="00F075B7"/>
    <w:rsid w:val="00F31633"/>
    <w:rsid w:val="00F445E7"/>
    <w:rsid w:val="00F51DF7"/>
    <w:rsid w:val="00FC3A8C"/>
    <w:rsid w:val="00FF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7258F"/>
  <w15:chartTrackingRefBased/>
  <w15:docId w15:val="{F864CD96-2591-4A30-899F-C519BE460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0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</TotalTime>
  <Pages>5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5</cp:revision>
  <dcterms:created xsi:type="dcterms:W3CDTF">2021-09-06T02:23:00Z</dcterms:created>
  <dcterms:modified xsi:type="dcterms:W3CDTF">2021-09-06T16:16:00Z</dcterms:modified>
</cp:coreProperties>
</file>